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EFF9F" w14:textId="77777777" w:rsidR="00EF14C5" w:rsidRPr="0093187B" w:rsidRDefault="00EF14C5" w:rsidP="00EF14C5">
      <w:pPr>
        <w:rPr>
          <w:b/>
          <w:bCs/>
          <w:sz w:val="24"/>
          <w:szCs w:val="24"/>
        </w:rPr>
      </w:pPr>
      <w:r w:rsidRPr="0093187B">
        <w:rPr>
          <w:b/>
          <w:bCs/>
          <w:sz w:val="24"/>
          <w:szCs w:val="24"/>
        </w:rPr>
        <w:t>Let’s Recognize Our Peers!  Your Input Is Requested...</w:t>
      </w:r>
    </w:p>
    <w:p w14:paraId="31013A0C" w14:textId="557B4BEE" w:rsidR="00396FA6" w:rsidRDefault="00EF14C5" w:rsidP="00EF14C5">
      <w:pPr>
        <w:rPr>
          <w:b/>
          <w:bCs/>
        </w:rPr>
      </w:pPr>
      <w:r w:rsidRPr="00396FA6">
        <w:rPr>
          <w:b/>
          <w:bCs/>
        </w:rPr>
        <w:t xml:space="preserve">We </w:t>
      </w:r>
      <w:r w:rsidR="00396FA6" w:rsidRPr="00396FA6">
        <w:rPr>
          <w:b/>
          <w:bCs/>
        </w:rPr>
        <w:t xml:space="preserve">need your input </w:t>
      </w:r>
      <w:r w:rsidRPr="00396FA6">
        <w:rPr>
          <w:b/>
          <w:bCs/>
        </w:rPr>
        <w:t xml:space="preserve">to help us </w:t>
      </w:r>
      <w:r w:rsidR="00396FA6">
        <w:rPr>
          <w:b/>
          <w:bCs/>
        </w:rPr>
        <w:t>recognize</w:t>
      </w:r>
      <w:r w:rsidRPr="00396FA6">
        <w:rPr>
          <w:b/>
          <w:bCs/>
        </w:rPr>
        <w:t xml:space="preserve"> </w:t>
      </w:r>
      <w:r w:rsidR="00396FA6">
        <w:rPr>
          <w:b/>
          <w:bCs/>
        </w:rPr>
        <w:t xml:space="preserve">and nominate </w:t>
      </w:r>
      <w:r w:rsidRPr="00396FA6">
        <w:rPr>
          <w:b/>
          <w:bCs/>
        </w:rPr>
        <w:t xml:space="preserve">those individuals </w:t>
      </w:r>
      <w:r w:rsidR="002341D7">
        <w:rPr>
          <w:b/>
          <w:bCs/>
        </w:rPr>
        <w:t xml:space="preserve">or systems </w:t>
      </w:r>
      <w:r w:rsidRPr="00396FA6">
        <w:rPr>
          <w:b/>
          <w:bCs/>
        </w:rPr>
        <w:t>that</w:t>
      </w:r>
      <w:r w:rsidR="00396FA6" w:rsidRPr="00396FA6">
        <w:rPr>
          <w:b/>
          <w:bCs/>
        </w:rPr>
        <w:t xml:space="preserve"> </w:t>
      </w:r>
      <w:r w:rsidR="00AE1B3F">
        <w:rPr>
          <w:b/>
          <w:bCs/>
        </w:rPr>
        <w:t>work</w:t>
      </w:r>
      <w:r w:rsidR="00C6366B">
        <w:rPr>
          <w:b/>
          <w:bCs/>
        </w:rPr>
        <w:t>ed</w:t>
      </w:r>
      <w:r w:rsidR="00AE1B3F">
        <w:rPr>
          <w:b/>
          <w:bCs/>
        </w:rPr>
        <w:t xml:space="preserve"> diligently </w:t>
      </w:r>
      <w:r w:rsidR="00396FA6" w:rsidRPr="00396FA6">
        <w:rPr>
          <w:b/>
          <w:bCs/>
        </w:rPr>
        <w:t xml:space="preserve">behind the scenes or in </w:t>
      </w:r>
      <w:r w:rsidR="00396FA6">
        <w:rPr>
          <w:b/>
          <w:bCs/>
        </w:rPr>
        <w:t>the fore</w:t>
      </w:r>
      <w:r w:rsidR="00396FA6" w:rsidRPr="00396FA6">
        <w:rPr>
          <w:b/>
          <w:bCs/>
        </w:rPr>
        <w:t xml:space="preserve">front </w:t>
      </w:r>
      <w:r w:rsidR="00C6366B">
        <w:rPr>
          <w:b/>
          <w:bCs/>
        </w:rPr>
        <w:t xml:space="preserve">in </w:t>
      </w:r>
      <w:r w:rsidR="00C6366B" w:rsidRPr="00FE4A3F">
        <w:rPr>
          <w:b/>
          <w:bCs/>
          <w:u w:val="single"/>
        </w:rPr>
        <w:t>202</w:t>
      </w:r>
      <w:r w:rsidR="0015630E">
        <w:rPr>
          <w:b/>
          <w:bCs/>
          <w:u w:val="single"/>
        </w:rPr>
        <w:t>1</w:t>
      </w:r>
      <w:r w:rsidR="00396FA6" w:rsidRPr="00396FA6">
        <w:rPr>
          <w:b/>
          <w:bCs/>
        </w:rPr>
        <w:t xml:space="preserve"> </w:t>
      </w:r>
      <w:r w:rsidR="00AE1B3F">
        <w:rPr>
          <w:b/>
          <w:bCs/>
        </w:rPr>
        <w:t xml:space="preserve">to </w:t>
      </w:r>
      <w:r w:rsidR="002341D7">
        <w:rPr>
          <w:b/>
          <w:bCs/>
        </w:rPr>
        <w:t>ensur</w:t>
      </w:r>
      <w:r w:rsidR="00AE1B3F">
        <w:rPr>
          <w:b/>
          <w:bCs/>
        </w:rPr>
        <w:t>e</w:t>
      </w:r>
      <w:r w:rsidR="002341D7">
        <w:rPr>
          <w:b/>
          <w:bCs/>
        </w:rPr>
        <w:t xml:space="preserve"> and maintain</w:t>
      </w:r>
      <w:r w:rsidR="00AE1B3F">
        <w:rPr>
          <w:b/>
          <w:bCs/>
        </w:rPr>
        <w:t xml:space="preserve"> water quality across Montana.</w:t>
      </w:r>
    </w:p>
    <w:p w14:paraId="4A93D495" w14:textId="13805610" w:rsidR="00FA538B" w:rsidRPr="0093187B" w:rsidRDefault="00FA538B" w:rsidP="00FA538B">
      <w:pPr>
        <w:rPr>
          <w:b/>
          <w:bCs/>
          <w:sz w:val="24"/>
          <w:szCs w:val="24"/>
        </w:rPr>
      </w:pPr>
      <w:r w:rsidRPr="0093187B">
        <w:rPr>
          <w:b/>
          <w:bCs/>
          <w:sz w:val="24"/>
          <w:szCs w:val="24"/>
        </w:rPr>
        <w:t>Send nominations to us at:</w:t>
      </w:r>
      <w:r>
        <w:rPr>
          <w:b/>
          <w:bCs/>
          <w:sz w:val="24"/>
          <w:szCs w:val="24"/>
        </w:rPr>
        <w:t xml:space="preserve"> </w:t>
      </w:r>
      <w:hyperlink r:id="rId4" w:history="1">
        <w:r w:rsidRPr="00931695">
          <w:rPr>
            <w:rStyle w:val="Hyperlink"/>
            <w:b/>
            <w:bCs/>
            <w:sz w:val="24"/>
            <w:szCs w:val="24"/>
          </w:rPr>
          <w:t>MTRuralWater@mrws.org</w:t>
        </w:r>
      </w:hyperlink>
      <w:r>
        <w:rPr>
          <w:b/>
          <w:bCs/>
          <w:sz w:val="24"/>
          <w:szCs w:val="24"/>
        </w:rPr>
        <w:t xml:space="preserve"> </w:t>
      </w:r>
      <w:r w:rsidRPr="0093187B">
        <w:rPr>
          <w:b/>
          <w:bCs/>
          <w:sz w:val="24"/>
          <w:szCs w:val="24"/>
        </w:rPr>
        <w:t xml:space="preserve">by </w:t>
      </w:r>
      <w:r>
        <w:rPr>
          <w:b/>
          <w:bCs/>
          <w:sz w:val="24"/>
          <w:szCs w:val="24"/>
        </w:rPr>
        <w:t>February 4, 2022</w:t>
      </w:r>
    </w:p>
    <w:p w14:paraId="761CDB20" w14:textId="77777777" w:rsidR="00FA538B" w:rsidRDefault="00FA538B" w:rsidP="00EF14C5">
      <w:pPr>
        <w:rPr>
          <w:b/>
          <w:bCs/>
        </w:rPr>
      </w:pPr>
    </w:p>
    <w:p w14:paraId="171CBC8C" w14:textId="77777777" w:rsidR="00AE1B3F" w:rsidRPr="0093187B" w:rsidRDefault="00AE1B3F" w:rsidP="00EF14C5">
      <w:pPr>
        <w:rPr>
          <w:b/>
          <w:bCs/>
          <w:sz w:val="24"/>
          <w:szCs w:val="24"/>
          <w:u w:val="single"/>
        </w:rPr>
      </w:pPr>
      <w:r w:rsidRPr="0093187B">
        <w:rPr>
          <w:b/>
          <w:bCs/>
          <w:sz w:val="24"/>
          <w:szCs w:val="24"/>
          <w:u w:val="single"/>
        </w:rPr>
        <w:t>Each nomination must state the</w:t>
      </w:r>
      <w:r w:rsidR="0093187B">
        <w:rPr>
          <w:b/>
          <w:bCs/>
          <w:sz w:val="24"/>
          <w:szCs w:val="24"/>
          <w:u w:val="single"/>
        </w:rPr>
        <w:t>ir</w:t>
      </w:r>
      <w:r w:rsidRPr="0093187B">
        <w:rPr>
          <w:b/>
          <w:bCs/>
          <w:sz w:val="24"/>
          <w:szCs w:val="24"/>
          <w:u w:val="single"/>
        </w:rPr>
        <w:t xml:space="preserve"> accomplishment/contribution </w:t>
      </w:r>
      <w:r w:rsidR="0093187B">
        <w:rPr>
          <w:b/>
          <w:bCs/>
          <w:sz w:val="24"/>
          <w:szCs w:val="24"/>
          <w:u w:val="single"/>
        </w:rPr>
        <w:t>to be considered</w:t>
      </w:r>
    </w:p>
    <w:p w14:paraId="447A06B3" w14:textId="77777777" w:rsidR="00396FA6" w:rsidRDefault="00AE1B3F" w:rsidP="00EF14C5">
      <w:r>
        <w:rPr>
          <w:b/>
          <w:bCs/>
          <w:sz w:val="24"/>
          <w:szCs w:val="24"/>
          <w:u w:val="single"/>
        </w:rPr>
        <w:t xml:space="preserve">(2) </w:t>
      </w:r>
      <w:r w:rsidR="00396FA6" w:rsidRPr="002341D7">
        <w:rPr>
          <w:b/>
          <w:bCs/>
          <w:sz w:val="24"/>
          <w:szCs w:val="24"/>
          <w:u w:val="single"/>
        </w:rPr>
        <w:t>System Operations Award</w:t>
      </w:r>
      <w:r>
        <w:rPr>
          <w:b/>
          <w:bCs/>
          <w:sz w:val="24"/>
          <w:szCs w:val="24"/>
          <w:u w:val="single"/>
        </w:rPr>
        <w:t>s</w:t>
      </w:r>
      <w:r w:rsidR="00396FA6" w:rsidRPr="002341D7">
        <w:rPr>
          <w:b/>
          <w:bCs/>
          <w:sz w:val="24"/>
          <w:szCs w:val="24"/>
          <w:u w:val="single"/>
        </w:rPr>
        <w:t xml:space="preserve"> (Water and Wastewater)</w:t>
      </w:r>
      <w:r w:rsidR="00396FA6" w:rsidRPr="002341D7">
        <w:rPr>
          <w:b/>
          <w:bCs/>
          <w:sz w:val="24"/>
          <w:szCs w:val="24"/>
        </w:rPr>
        <w:t>:</w:t>
      </w:r>
      <w:r w:rsidR="00396FA6">
        <w:rPr>
          <w:sz w:val="28"/>
          <w:szCs w:val="28"/>
        </w:rPr>
        <w:t xml:space="preserve">  </w:t>
      </w:r>
      <w:r w:rsidR="00EF14C5" w:rsidRPr="00EF14C5">
        <w:t>Individual responsible for a significant contribution to the improvement of a water</w:t>
      </w:r>
      <w:r w:rsidR="00396FA6">
        <w:t>/</w:t>
      </w:r>
      <w:r w:rsidR="00EF14C5" w:rsidRPr="00EF14C5">
        <w:t xml:space="preserve">wastewater system. </w:t>
      </w:r>
    </w:p>
    <w:p w14:paraId="185FD194" w14:textId="77777777" w:rsidR="00396FA6" w:rsidRDefault="00EF14C5" w:rsidP="00EF14C5">
      <w:r w:rsidRPr="00EF14C5">
        <w:t>NOMINEE: _______________________________</w:t>
      </w:r>
      <w:r w:rsidR="00396FA6">
        <w:t xml:space="preserve"> </w:t>
      </w:r>
    </w:p>
    <w:p w14:paraId="2EF7D85C" w14:textId="77777777" w:rsidR="00AE1B3F" w:rsidRDefault="00AE1B3F" w:rsidP="00EF14C5">
      <w:r>
        <w:t>Accomplishment:</w:t>
      </w:r>
    </w:p>
    <w:p w14:paraId="753400BC" w14:textId="77777777" w:rsidR="00AE1B3F" w:rsidRDefault="00AE1B3F" w:rsidP="00EF14C5"/>
    <w:p w14:paraId="670D18CA" w14:textId="77777777" w:rsidR="0093187B" w:rsidRDefault="0093187B" w:rsidP="0093187B">
      <w:r w:rsidRPr="00EF14C5">
        <w:t>NOMINEE: _______________________________</w:t>
      </w:r>
      <w:r>
        <w:t xml:space="preserve"> </w:t>
      </w:r>
    </w:p>
    <w:p w14:paraId="7C7CFE2E" w14:textId="77777777" w:rsidR="0093187B" w:rsidRDefault="0093187B" w:rsidP="0093187B">
      <w:r>
        <w:t>Accomplishment:</w:t>
      </w:r>
    </w:p>
    <w:p w14:paraId="62303421" w14:textId="77777777" w:rsidR="00AE1B3F" w:rsidRDefault="0093187B" w:rsidP="00EF14C5">
      <w:r>
        <w:t xml:space="preserve"> </w:t>
      </w:r>
    </w:p>
    <w:p w14:paraId="6E4CB4EC" w14:textId="77777777" w:rsidR="00396FA6" w:rsidRPr="00AE1B3F" w:rsidRDefault="00396FA6" w:rsidP="00396FA6">
      <w:pPr>
        <w:rPr>
          <w:sz w:val="24"/>
          <w:szCs w:val="24"/>
        </w:rPr>
      </w:pPr>
      <w:r w:rsidRPr="002341D7">
        <w:rPr>
          <w:b/>
          <w:bCs/>
          <w:sz w:val="24"/>
          <w:szCs w:val="24"/>
          <w:u w:val="single"/>
        </w:rPr>
        <w:t>Clerk Award</w:t>
      </w:r>
      <w:r w:rsidRPr="002341D7">
        <w:rPr>
          <w:b/>
          <w:bCs/>
          <w:sz w:val="24"/>
          <w:szCs w:val="24"/>
        </w:rPr>
        <w:t>:</w:t>
      </w:r>
      <w:r>
        <w:rPr>
          <w:sz w:val="28"/>
          <w:szCs w:val="28"/>
        </w:rPr>
        <w:t xml:space="preserve">  </w:t>
      </w:r>
      <w:r w:rsidRPr="00AE1B3F">
        <w:rPr>
          <w:sz w:val="24"/>
          <w:szCs w:val="24"/>
        </w:rPr>
        <w:t xml:space="preserve">Individual responsible for a significant contribution or benefited the Utility or its customers </w:t>
      </w:r>
    </w:p>
    <w:p w14:paraId="0FC5A0E6" w14:textId="77777777" w:rsidR="00396FA6" w:rsidRDefault="00396FA6" w:rsidP="00396FA6">
      <w:r w:rsidRPr="00EF14C5">
        <w:t>NOMINEE: _______________________________</w:t>
      </w:r>
    </w:p>
    <w:p w14:paraId="2BBA3F0B" w14:textId="77777777" w:rsidR="00AE1B3F" w:rsidRDefault="00AE1B3F" w:rsidP="00396FA6">
      <w:r>
        <w:t>Accomplishment:</w:t>
      </w:r>
    </w:p>
    <w:p w14:paraId="23115846" w14:textId="77777777" w:rsidR="00AE1B3F" w:rsidRDefault="00AE1B3F" w:rsidP="00396FA6"/>
    <w:p w14:paraId="6B742FA6" w14:textId="77777777" w:rsidR="002341D7" w:rsidRPr="00AE1B3F" w:rsidRDefault="002341D7" w:rsidP="002341D7">
      <w:pPr>
        <w:rPr>
          <w:sz w:val="24"/>
          <w:szCs w:val="24"/>
        </w:rPr>
      </w:pPr>
      <w:r w:rsidRPr="002341D7">
        <w:rPr>
          <w:b/>
          <w:bCs/>
          <w:sz w:val="24"/>
          <w:szCs w:val="24"/>
          <w:u w:val="single"/>
        </w:rPr>
        <w:t>Management and/or System Achievement Award</w:t>
      </w:r>
      <w:r w:rsidRPr="002341D7">
        <w:rPr>
          <w:b/>
          <w:bCs/>
          <w:sz w:val="24"/>
          <w:szCs w:val="24"/>
        </w:rPr>
        <w:t>:</w:t>
      </w:r>
      <w:r w:rsidRPr="007C6BEC">
        <w:rPr>
          <w:sz w:val="28"/>
          <w:szCs w:val="28"/>
        </w:rPr>
        <w:t xml:space="preserve"> </w:t>
      </w:r>
      <w:r w:rsidRPr="00AE1B3F">
        <w:rPr>
          <w:sz w:val="24"/>
          <w:szCs w:val="24"/>
        </w:rPr>
        <w:t xml:space="preserve">System and/or person who has applied innovative ideas, inventions, or procedures that has benefited the operation of a public water/wastewater system and/or its customers </w:t>
      </w:r>
    </w:p>
    <w:p w14:paraId="6354D250" w14:textId="77777777" w:rsidR="00EF14C5" w:rsidRDefault="00EF14C5" w:rsidP="00EF14C5">
      <w:r w:rsidRPr="00EF14C5">
        <w:t>NOMINEE: _______________________________</w:t>
      </w:r>
    </w:p>
    <w:p w14:paraId="48152D31" w14:textId="77777777" w:rsidR="0093187B" w:rsidRDefault="0093187B" w:rsidP="0093187B">
      <w:r>
        <w:t xml:space="preserve">Accomplishment: </w:t>
      </w:r>
    </w:p>
    <w:p w14:paraId="6F737A61" w14:textId="77777777" w:rsidR="00EF14C5" w:rsidRDefault="00EF14C5" w:rsidP="00EF14C5"/>
    <w:p w14:paraId="3C2AC350" w14:textId="77777777" w:rsidR="0093187B" w:rsidRDefault="0093187B" w:rsidP="0093187B">
      <w:r w:rsidRPr="00EF14C5">
        <w:t>NOMINEE: _______________________________</w:t>
      </w:r>
      <w:r>
        <w:t xml:space="preserve"> </w:t>
      </w:r>
    </w:p>
    <w:p w14:paraId="4F93B971" w14:textId="77777777" w:rsidR="0093187B" w:rsidRDefault="0093187B" w:rsidP="0093187B">
      <w:r>
        <w:t>Accomplishment:</w:t>
      </w:r>
    </w:p>
    <w:p w14:paraId="713DF4AC" w14:textId="77777777" w:rsidR="0093187B" w:rsidRDefault="0093187B" w:rsidP="00EF14C5">
      <w:r>
        <w:t xml:space="preserve"> </w:t>
      </w:r>
    </w:p>
    <w:p w14:paraId="69395869" w14:textId="3D725989" w:rsidR="00AE1B3F" w:rsidRPr="0093187B" w:rsidRDefault="00AE1B3F" w:rsidP="00AE1B3F">
      <w:pPr>
        <w:rPr>
          <w:b/>
          <w:bCs/>
          <w:sz w:val="24"/>
          <w:szCs w:val="24"/>
        </w:rPr>
      </w:pPr>
    </w:p>
    <w:sectPr w:rsidR="00AE1B3F" w:rsidRPr="00931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ewtDQyNDAztLBQ0lEKTi0uzszPAykwrAUAhekkYywAAAA="/>
  </w:docVars>
  <w:rsids>
    <w:rsidRoot w:val="00EF14C5"/>
    <w:rsid w:val="0001475A"/>
    <w:rsid w:val="0015630E"/>
    <w:rsid w:val="001B62F5"/>
    <w:rsid w:val="00216831"/>
    <w:rsid w:val="002341D7"/>
    <w:rsid w:val="00396FA6"/>
    <w:rsid w:val="00586894"/>
    <w:rsid w:val="006C2B61"/>
    <w:rsid w:val="00764E03"/>
    <w:rsid w:val="008428FE"/>
    <w:rsid w:val="00854C33"/>
    <w:rsid w:val="0093187B"/>
    <w:rsid w:val="00AE1B3F"/>
    <w:rsid w:val="00C6366B"/>
    <w:rsid w:val="00DC56A9"/>
    <w:rsid w:val="00EF14C5"/>
    <w:rsid w:val="00FA538B"/>
    <w:rsid w:val="00FE4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C05AF"/>
  <w15:chartTrackingRefBased/>
  <w15:docId w15:val="{43DF6684-B0AB-4A8D-8626-7B75E870A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18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18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TRuralWater@mrw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1087</Characters>
  <Application>Microsoft Office Word</Application>
  <DocSecurity>4</DocSecurity>
  <Lines>3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Kline</dc:creator>
  <cp:keywords/>
  <dc:description/>
  <cp:lastModifiedBy>Julie Allen</cp:lastModifiedBy>
  <cp:revision>2</cp:revision>
  <dcterms:created xsi:type="dcterms:W3CDTF">2021-12-28T19:15:00Z</dcterms:created>
  <dcterms:modified xsi:type="dcterms:W3CDTF">2021-12-28T19:15:00Z</dcterms:modified>
</cp:coreProperties>
</file>